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733823" w14:textId="7DF3AF24" w:rsidR="00335632" w:rsidRPr="003C451D" w:rsidRDefault="003C451D" w:rsidP="00E649C8">
      <w:pPr>
        <w:spacing w:after="0"/>
        <w:rPr>
          <w:rFonts w:ascii="Roboto" w:hAnsi="Roboto"/>
          <w:b/>
          <w:bCs/>
        </w:rPr>
      </w:pPr>
      <w:r w:rsidRPr="003C451D">
        <w:rPr>
          <w:rFonts w:ascii="Roboto" w:hAnsi="Roboto"/>
          <w:b/>
          <w:bCs/>
          <w:noProof/>
          <w:sz w:val="20"/>
          <w:lang w:val="en-US"/>
        </w:rPr>
        <w:drawing>
          <wp:inline distT="0" distB="0" distL="0" distR="0" wp14:anchorId="0892EA33" wp14:editId="072F4C38">
            <wp:extent cx="2687634" cy="877824"/>
            <wp:effectExtent l="0" t="0" r="0" b="0"/>
            <wp:docPr id="1" name="image1.jpeg" descr="A blue and green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A blue and green text&#10;&#10;Description automatically generated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87634" cy="87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8649F" w14:textId="77777777" w:rsidR="003C451D" w:rsidRPr="003C451D" w:rsidRDefault="003C451D" w:rsidP="00E649C8">
      <w:pPr>
        <w:spacing w:after="0"/>
        <w:rPr>
          <w:rFonts w:ascii="Roboto" w:hAnsi="Roboto"/>
          <w:b/>
          <w:bCs/>
        </w:rPr>
      </w:pPr>
    </w:p>
    <w:p w14:paraId="7B58561C" w14:textId="77777777" w:rsidR="003C451D" w:rsidRDefault="003C451D" w:rsidP="00E649C8">
      <w:pPr>
        <w:spacing w:after="0"/>
        <w:rPr>
          <w:rFonts w:ascii="Roboto" w:hAnsi="Roboto"/>
          <w:b/>
          <w:bCs/>
        </w:rPr>
      </w:pPr>
    </w:p>
    <w:p w14:paraId="484DFE71" w14:textId="77777777" w:rsidR="003C451D" w:rsidRDefault="003C451D" w:rsidP="00E649C8">
      <w:pPr>
        <w:spacing w:after="0"/>
        <w:rPr>
          <w:rFonts w:ascii="Roboto" w:hAnsi="Roboto"/>
          <w:b/>
          <w:bCs/>
        </w:rPr>
      </w:pPr>
    </w:p>
    <w:p w14:paraId="3F58B122" w14:textId="77777777" w:rsidR="003C451D" w:rsidRDefault="003C451D" w:rsidP="00E649C8">
      <w:pPr>
        <w:spacing w:after="0"/>
        <w:rPr>
          <w:rFonts w:ascii="Roboto" w:hAnsi="Roboto"/>
          <w:b/>
          <w:bCs/>
        </w:rPr>
      </w:pPr>
    </w:p>
    <w:p w14:paraId="62677A5D" w14:textId="77777777" w:rsidR="003C451D" w:rsidRDefault="003C451D" w:rsidP="00E649C8">
      <w:pPr>
        <w:spacing w:after="0"/>
        <w:rPr>
          <w:rFonts w:ascii="Roboto" w:hAnsi="Roboto"/>
          <w:b/>
          <w:bCs/>
        </w:rPr>
      </w:pPr>
    </w:p>
    <w:p w14:paraId="75890844" w14:textId="77777777" w:rsidR="003C451D" w:rsidRDefault="003C451D" w:rsidP="00E649C8">
      <w:pPr>
        <w:spacing w:after="0"/>
        <w:rPr>
          <w:rFonts w:ascii="Roboto" w:hAnsi="Roboto"/>
          <w:b/>
          <w:bCs/>
        </w:rPr>
      </w:pPr>
    </w:p>
    <w:p w14:paraId="4F580CBC" w14:textId="77777777" w:rsidR="003C451D" w:rsidRDefault="003C451D" w:rsidP="00E649C8">
      <w:pPr>
        <w:spacing w:after="0"/>
        <w:rPr>
          <w:rFonts w:ascii="Roboto" w:hAnsi="Roboto"/>
          <w:b/>
          <w:bCs/>
        </w:rPr>
      </w:pPr>
    </w:p>
    <w:p w14:paraId="5167840D" w14:textId="77777777" w:rsidR="003C451D" w:rsidRDefault="003C451D" w:rsidP="00E649C8">
      <w:pPr>
        <w:spacing w:after="0"/>
        <w:rPr>
          <w:rFonts w:ascii="Roboto" w:hAnsi="Roboto"/>
          <w:b/>
          <w:bCs/>
        </w:rPr>
      </w:pPr>
    </w:p>
    <w:p w14:paraId="72F2B816" w14:textId="77777777" w:rsidR="003C451D" w:rsidRDefault="003C451D" w:rsidP="00E649C8">
      <w:pPr>
        <w:spacing w:after="0"/>
        <w:rPr>
          <w:rFonts w:ascii="Roboto" w:hAnsi="Roboto"/>
          <w:b/>
          <w:bCs/>
        </w:rPr>
      </w:pPr>
    </w:p>
    <w:p w14:paraId="217B9BF2" w14:textId="77777777" w:rsidR="003C451D" w:rsidRPr="003C451D" w:rsidRDefault="003C451D" w:rsidP="00E649C8">
      <w:pPr>
        <w:spacing w:after="0"/>
        <w:rPr>
          <w:rFonts w:ascii="Roboto" w:hAnsi="Roboto"/>
          <w:b/>
          <w:bCs/>
        </w:rPr>
      </w:pPr>
    </w:p>
    <w:p w14:paraId="386EDB50" w14:textId="77777777" w:rsidR="003C451D" w:rsidRPr="003C451D" w:rsidRDefault="003C451D" w:rsidP="00E649C8">
      <w:pPr>
        <w:spacing w:after="0"/>
        <w:rPr>
          <w:rFonts w:ascii="Roboto" w:hAnsi="Roboto"/>
          <w:b/>
          <w:bCs/>
        </w:rPr>
      </w:pPr>
    </w:p>
    <w:p w14:paraId="2B7365F7" w14:textId="77777777" w:rsidR="003C451D" w:rsidRPr="003C451D" w:rsidRDefault="003C451D" w:rsidP="00E649C8">
      <w:pPr>
        <w:spacing w:after="0"/>
        <w:rPr>
          <w:rFonts w:ascii="Roboto" w:hAnsi="Roboto"/>
          <w:b/>
          <w:bCs/>
        </w:rPr>
      </w:pPr>
    </w:p>
    <w:p w14:paraId="047DF625" w14:textId="3C9C617D" w:rsidR="003C451D" w:rsidRPr="003C451D" w:rsidRDefault="003C451D" w:rsidP="00E649C8">
      <w:pPr>
        <w:spacing w:after="0"/>
        <w:jc w:val="center"/>
        <w:rPr>
          <w:rFonts w:ascii="Roboto" w:hAnsi="Roboto"/>
          <w:b/>
          <w:bCs/>
          <w:color w:val="70AD47" w:themeColor="accent6"/>
          <w:sz w:val="36"/>
          <w:szCs w:val="36"/>
        </w:rPr>
      </w:pPr>
      <w:proofErr w:type="spellStart"/>
      <w:r w:rsidRPr="003C451D">
        <w:rPr>
          <w:rFonts w:ascii="Roboto" w:hAnsi="Roboto"/>
          <w:b/>
          <w:bCs/>
          <w:color w:val="70AD47" w:themeColor="accent6"/>
          <w:sz w:val="36"/>
          <w:szCs w:val="36"/>
        </w:rPr>
        <w:t>Istraživački</w:t>
      </w:r>
      <w:proofErr w:type="spellEnd"/>
      <w:r w:rsidRPr="003C451D">
        <w:rPr>
          <w:rFonts w:ascii="Roboto" w:hAnsi="Roboto"/>
          <w:b/>
          <w:bCs/>
          <w:color w:val="70AD47" w:themeColor="accent6"/>
          <w:sz w:val="36"/>
          <w:szCs w:val="36"/>
        </w:rPr>
        <w:t xml:space="preserve"> seminar </w:t>
      </w:r>
      <w:r w:rsidR="004F574A">
        <w:rPr>
          <w:rFonts w:ascii="Roboto" w:hAnsi="Roboto"/>
          <w:b/>
          <w:bCs/>
          <w:color w:val="70AD47" w:themeColor="accent6"/>
          <w:sz w:val="36"/>
          <w:szCs w:val="36"/>
        </w:rPr>
        <w:t>4</w:t>
      </w:r>
      <w:bookmarkStart w:id="0" w:name="_GoBack"/>
      <w:bookmarkEnd w:id="0"/>
    </w:p>
    <w:p w14:paraId="7FE62F10" w14:textId="5CB8CA5B" w:rsidR="003C451D" w:rsidRPr="003C451D" w:rsidRDefault="00B44964" w:rsidP="00E649C8">
      <w:pPr>
        <w:spacing w:after="0"/>
        <w:jc w:val="center"/>
        <w:rPr>
          <w:rFonts w:ascii="Roboto" w:hAnsi="Roboto"/>
          <w:b/>
          <w:bCs/>
          <w:color w:val="70AD47" w:themeColor="accent6"/>
          <w:sz w:val="36"/>
          <w:szCs w:val="36"/>
        </w:rPr>
      </w:pPr>
      <w:proofErr w:type="spellStart"/>
      <w:r>
        <w:rPr>
          <w:rFonts w:ascii="Roboto" w:hAnsi="Roboto"/>
          <w:b/>
          <w:bCs/>
          <w:color w:val="70AD47" w:themeColor="accent6"/>
          <w:sz w:val="36"/>
          <w:szCs w:val="36"/>
        </w:rPr>
        <w:t>Prijava</w:t>
      </w:r>
      <w:proofErr w:type="spellEnd"/>
      <w:r w:rsidR="000871A6">
        <w:rPr>
          <w:rFonts w:ascii="Roboto" w:hAnsi="Roboto"/>
          <w:b/>
          <w:bCs/>
          <w:color w:val="70AD47" w:themeColor="accent6"/>
          <w:sz w:val="36"/>
          <w:szCs w:val="36"/>
        </w:rPr>
        <w:t xml:space="preserve"> </w:t>
      </w:r>
      <w:proofErr w:type="spellStart"/>
      <w:r w:rsidR="000871A6">
        <w:rPr>
          <w:rFonts w:ascii="Roboto" w:hAnsi="Roboto"/>
          <w:b/>
          <w:bCs/>
          <w:color w:val="70AD47" w:themeColor="accent6"/>
          <w:sz w:val="36"/>
          <w:szCs w:val="36"/>
        </w:rPr>
        <w:t>teme</w:t>
      </w:r>
      <w:proofErr w:type="spellEnd"/>
      <w:r w:rsidR="000871A6">
        <w:rPr>
          <w:rFonts w:ascii="Roboto" w:hAnsi="Roboto"/>
          <w:b/>
          <w:bCs/>
          <w:color w:val="70AD47" w:themeColor="accent6"/>
          <w:sz w:val="36"/>
          <w:szCs w:val="36"/>
        </w:rPr>
        <w:t xml:space="preserve"> </w:t>
      </w:r>
      <w:proofErr w:type="spellStart"/>
      <w:r w:rsidR="000871A6">
        <w:rPr>
          <w:rFonts w:ascii="Roboto" w:hAnsi="Roboto"/>
          <w:b/>
          <w:bCs/>
          <w:color w:val="70AD47" w:themeColor="accent6"/>
          <w:sz w:val="36"/>
          <w:szCs w:val="36"/>
        </w:rPr>
        <w:t>doktorskog</w:t>
      </w:r>
      <w:proofErr w:type="spellEnd"/>
      <w:r w:rsidR="000871A6">
        <w:rPr>
          <w:rFonts w:ascii="Roboto" w:hAnsi="Roboto"/>
          <w:b/>
          <w:bCs/>
          <w:color w:val="70AD47" w:themeColor="accent6"/>
          <w:sz w:val="36"/>
          <w:szCs w:val="36"/>
        </w:rPr>
        <w:t xml:space="preserve"> </w:t>
      </w:r>
      <w:proofErr w:type="spellStart"/>
      <w:r w:rsidR="000871A6">
        <w:rPr>
          <w:rFonts w:ascii="Roboto" w:hAnsi="Roboto"/>
          <w:b/>
          <w:bCs/>
          <w:color w:val="70AD47" w:themeColor="accent6"/>
          <w:sz w:val="36"/>
          <w:szCs w:val="36"/>
        </w:rPr>
        <w:t>rada</w:t>
      </w:r>
      <w:proofErr w:type="spellEnd"/>
    </w:p>
    <w:p w14:paraId="119623C5" w14:textId="77777777" w:rsidR="003C451D" w:rsidRPr="003C451D" w:rsidRDefault="003C451D" w:rsidP="00E649C8">
      <w:pPr>
        <w:spacing w:after="0"/>
        <w:rPr>
          <w:rFonts w:ascii="Roboto" w:hAnsi="Roboto"/>
          <w:b/>
          <w:bCs/>
        </w:rPr>
      </w:pPr>
    </w:p>
    <w:p w14:paraId="1CB4B1C2" w14:textId="77777777" w:rsidR="003C451D" w:rsidRDefault="003C451D" w:rsidP="00E649C8">
      <w:pPr>
        <w:spacing w:after="0"/>
        <w:rPr>
          <w:rFonts w:ascii="Roboto" w:hAnsi="Roboto"/>
          <w:b/>
          <w:bCs/>
        </w:rPr>
      </w:pPr>
    </w:p>
    <w:p w14:paraId="05707B2F" w14:textId="1245E283" w:rsidR="003C451D" w:rsidRDefault="003C451D" w:rsidP="00E649C8">
      <w:pPr>
        <w:spacing w:after="0"/>
        <w:jc w:val="center"/>
        <w:rPr>
          <w:rFonts w:ascii="Roboto" w:hAnsi="Roboto"/>
          <w:b/>
          <w:bCs/>
          <w:color w:val="002060"/>
          <w:sz w:val="32"/>
          <w:szCs w:val="32"/>
        </w:rPr>
      </w:pPr>
      <w:proofErr w:type="spellStart"/>
      <w:r w:rsidRPr="003C451D">
        <w:rPr>
          <w:rFonts w:ascii="Roboto" w:hAnsi="Roboto"/>
          <w:b/>
          <w:bCs/>
          <w:color w:val="002060"/>
          <w:sz w:val="32"/>
          <w:szCs w:val="32"/>
          <w:highlight w:val="yellow"/>
        </w:rPr>
        <w:t>Naslov</w:t>
      </w:r>
      <w:proofErr w:type="spellEnd"/>
      <w:r w:rsidRPr="003C451D">
        <w:rPr>
          <w:rFonts w:ascii="Roboto" w:hAnsi="Roboto"/>
          <w:b/>
          <w:bCs/>
          <w:color w:val="002060"/>
          <w:sz w:val="32"/>
          <w:szCs w:val="32"/>
          <w:highlight w:val="yellow"/>
        </w:rPr>
        <w:t xml:space="preserve"> </w:t>
      </w:r>
      <w:proofErr w:type="spellStart"/>
      <w:r w:rsidRPr="003C451D">
        <w:rPr>
          <w:rFonts w:ascii="Roboto" w:hAnsi="Roboto"/>
          <w:b/>
          <w:bCs/>
          <w:color w:val="002060"/>
          <w:sz w:val="32"/>
          <w:szCs w:val="32"/>
          <w:highlight w:val="yellow"/>
        </w:rPr>
        <w:t>istraživačkog</w:t>
      </w:r>
      <w:proofErr w:type="spellEnd"/>
      <w:r w:rsidRPr="003C451D">
        <w:rPr>
          <w:rFonts w:ascii="Roboto" w:hAnsi="Roboto"/>
          <w:b/>
          <w:bCs/>
          <w:color w:val="002060"/>
          <w:sz w:val="32"/>
          <w:szCs w:val="32"/>
          <w:highlight w:val="yellow"/>
        </w:rPr>
        <w:t xml:space="preserve"> </w:t>
      </w:r>
      <w:proofErr w:type="spellStart"/>
      <w:r w:rsidRPr="003C451D">
        <w:rPr>
          <w:rFonts w:ascii="Roboto" w:hAnsi="Roboto"/>
          <w:b/>
          <w:bCs/>
          <w:color w:val="002060"/>
          <w:sz w:val="32"/>
          <w:szCs w:val="32"/>
          <w:highlight w:val="yellow"/>
        </w:rPr>
        <w:t>seminara</w:t>
      </w:r>
      <w:proofErr w:type="spellEnd"/>
    </w:p>
    <w:p w14:paraId="52E02DB8" w14:textId="77777777" w:rsidR="003C451D" w:rsidRDefault="003C451D" w:rsidP="00E649C8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184784AA" w14:textId="77777777" w:rsidR="003C451D" w:rsidRDefault="003C451D" w:rsidP="00E649C8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7E4D8929" w14:textId="77777777" w:rsidR="003C451D" w:rsidRDefault="003C451D" w:rsidP="00E649C8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66974946" w14:textId="77777777" w:rsidR="003C451D" w:rsidRDefault="003C451D" w:rsidP="00E649C8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238CD6AA" w14:textId="77777777" w:rsidR="003C451D" w:rsidRDefault="003C451D" w:rsidP="00E649C8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32A6D247" w14:textId="77777777" w:rsidR="003C451D" w:rsidRDefault="003C451D" w:rsidP="00E649C8">
      <w:pPr>
        <w:spacing w:after="0"/>
        <w:rPr>
          <w:rFonts w:ascii="Roboto" w:hAnsi="Roboto"/>
          <w:b/>
          <w:bCs/>
          <w:color w:val="002060"/>
          <w:sz w:val="32"/>
          <w:szCs w:val="32"/>
        </w:rPr>
      </w:pPr>
    </w:p>
    <w:p w14:paraId="08C7FFFB" w14:textId="11A98788" w:rsidR="003C451D" w:rsidRPr="003C451D" w:rsidRDefault="003C451D" w:rsidP="00E649C8">
      <w:pPr>
        <w:spacing w:after="0"/>
        <w:rPr>
          <w:rFonts w:ascii="Roboto" w:hAnsi="Roboto"/>
          <w:b/>
          <w:bCs/>
          <w:color w:val="002060"/>
          <w:sz w:val="28"/>
          <w:szCs w:val="28"/>
        </w:rPr>
      </w:pPr>
      <w:r w:rsidRPr="003C451D">
        <w:rPr>
          <w:rFonts w:ascii="Roboto" w:hAnsi="Roboto"/>
          <w:b/>
          <w:bCs/>
          <w:color w:val="002060"/>
          <w:sz w:val="28"/>
          <w:szCs w:val="28"/>
        </w:rPr>
        <w:t>Student/</w:t>
      </w:r>
      <w:proofErr w:type="spellStart"/>
      <w:r w:rsidRPr="003C451D">
        <w:rPr>
          <w:rFonts w:ascii="Roboto" w:hAnsi="Roboto"/>
          <w:b/>
          <w:bCs/>
          <w:color w:val="002060"/>
          <w:sz w:val="28"/>
          <w:szCs w:val="28"/>
        </w:rPr>
        <w:t>ica</w:t>
      </w:r>
      <w:proofErr w:type="spellEnd"/>
      <w:r w:rsidRPr="003C451D">
        <w:rPr>
          <w:rFonts w:ascii="Roboto" w:hAnsi="Roboto"/>
          <w:b/>
          <w:bCs/>
          <w:color w:val="002060"/>
          <w:sz w:val="28"/>
          <w:szCs w:val="28"/>
        </w:rPr>
        <w:t xml:space="preserve">: </w:t>
      </w:r>
    </w:p>
    <w:p w14:paraId="222FAD66" w14:textId="2042BC10" w:rsidR="003C451D" w:rsidRPr="003C451D" w:rsidRDefault="003C451D" w:rsidP="00E649C8">
      <w:pPr>
        <w:spacing w:after="0"/>
        <w:rPr>
          <w:rFonts w:ascii="Roboto" w:hAnsi="Roboto"/>
          <w:b/>
          <w:bCs/>
          <w:color w:val="002060"/>
          <w:sz w:val="28"/>
          <w:szCs w:val="28"/>
        </w:rPr>
      </w:pPr>
      <w:proofErr w:type="spellStart"/>
      <w:r w:rsidRPr="003C451D">
        <w:rPr>
          <w:rFonts w:ascii="Roboto" w:hAnsi="Roboto"/>
          <w:b/>
          <w:bCs/>
          <w:color w:val="002060"/>
          <w:sz w:val="28"/>
          <w:szCs w:val="28"/>
        </w:rPr>
        <w:t>Matični</w:t>
      </w:r>
      <w:proofErr w:type="spellEnd"/>
      <w:r w:rsidRPr="003C451D">
        <w:rPr>
          <w:rFonts w:ascii="Roboto" w:hAnsi="Roboto"/>
          <w:b/>
          <w:bCs/>
          <w:color w:val="002060"/>
          <w:sz w:val="28"/>
          <w:szCs w:val="28"/>
        </w:rPr>
        <w:t xml:space="preserve"> </w:t>
      </w:r>
      <w:proofErr w:type="spellStart"/>
      <w:r w:rsidRPr="003C451D">
        <w:rPr>
          <w:rFonts w:ascii="Roboto" w:hAnsi="Roboto"/>
          <w:b/>
          <w:bCs/>
          <w:color w:val="002060"/>
          <w:sz w:val="28"/>
          <w:szCs w:val="28"/>
        </w:rPr>
        <w:t>broj</w:t>
      </w:r>
      <w:proofErr w:type="spellEnd"/>
      <w:r w:rsidRPr="003C451D">
        <w:rPr>
          <w:rFonts w:ascii="Roboto" w:hAnsi="Roboto"/>
          <w:b/>
          <w:bCs/>
          <w:color w:val="002060"/>
          <w:sz w:val="28"/>
          <w:szCs w:val="28"/>
        </w:rPr>
        <w:t xml:space="preserve"> </w:t>
      </w:r>
      <w:proofErr w:type="spellStart"/>
      <w:r w:rsidRPr="003C451D">
        <w:rPr>
          <w:rFonts w:ascii="Roboto" w:hAnsi="Roboto"/>
          <w:b/>
          <w:bCs/>
          <w:color w:val="002060"/>
          <w:sz w:val="28"/>
          <w:szCs w:val="28"/>
        </w:rPr>
        <w:t>studenta</w:t>
      </w:r>
      <w:proofErr w:type="spellEnd"/>
      <w:r w:rsidRPr="003C451D">
        <w:rPr>
          <w:rFonts w:ascii="Roboto" w:hAnsi="Roboto"/>
          <w:b/>
          <w:bCs/>
          <w:color w:val="002060"/>
          <w:sz w:val="28"/>
          <w:szCs w:val="28"/>
        </w:rPr>
        <w:t>/ice:</w:t>
      </w:r>
    </w:p>
    <w:p w14:paraId="653BE127" w14:textId="77777777" w:rsidR="003C451D" w:rsidRDefault="003C451D" w:rsidP="00E649C8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15DAA21A" w14:textId="77777777" w:rsidR="003C451D" w:rsidRDefault="003C451D" w:rsidP="00E649C8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68E2AA82" w14:textId="77777777" w:rsidR="003C451D" w:rsidRDefault="003C451D" w:rsidP="00E649C8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4FE81909" w14:textId="77777777" w:rsidR="003C451D" w:rsidRDefault="003C451D" w:rsidP="00E649C8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47D2BEFC" w14:textId="77777777" w:rsidR="003C451D" w:rsidRDefault="003C451D" w:rsidP="00E649C8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3BE32623" w14:textId="77777777" w:rsidR="003C451D" w:rsidRDefault="003C451D" w:rsidP="00E649C8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33ED98C6" w14:textId="77777777" w:rsidR="003C451D" w:rsidRDefault="003C451D" w:rsidP="00E649C8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5FDFC315" w14:textId="77777777" w:rsidR="003C451D" w:rsidRDefault="003C451D" w:rsidP="00E649C8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4874F3FD" w14:textId="77777777" w:rsidR="003C451D" w:rsidRDefault="003C451D" w:rsidP="00E649C8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0BC69072" w14:textId="77777777" w:rsidR="003C451D" w:rsidRDefault="003C451D" w:rsidP="00E649C8">
      <w:pPr>
        <w:spacing w:after="0"/>
        <w:jc w:val="center"/>
        <w:rPr>
          <w:rFonts w:ascii="Roboto" w:hAnsi="Roboto"/>
          <w:b/>
          <w:bCs/>
          <w:color w:val="002060"/>
          <w:sz w:val="24"/>
          <w:szCs w:val="24"/>
        </w:rPr>
      </w:pPr>
    </w:p>
    <w:p w14:paraId="2888AD42" w14:textId="307710F7" w:rsidR="003C451D" w:rsidRDefault="003C451D" w:rsidP="00E649C8">
      <w:pPr>
        <w:spacing w:after="0"/>
        <w:jc w:val="center"/>
        <w:rPr>
          <w:rFonts w:ascii="Roboto" w:hAnsi="Roboto"/>
          <w:b/>
          <w:bCs/>
          <w:color w:val="70AD47" w:themeColor="accent6"/>
          <w:sz w:val="28"/>
          <w:szCs w:val="28"/>
          <w:highlight w:val="yellow"/>
        </w:rPr>
      </w:pPr>
      <w:r w:rsidRPr="003C451D">
        <w:rPr>
          <w:rFonts w:ascii="Roboto" w:hAnsi="Roboto"/>
          <w:b/>
          <w:bCs/>
          <w:color w:val="70AD47" w:themeColor="accent6"/>
          <w:sz w:val="28"/>
          <w:szCs w:val="28"/>
        </w:rPr>
        <w:t xml:space="preserve">Osijek, </w:t>
      </w:r>
      <w:r w:rsidRPr="003C451D">
        <w:rPr>
          <w:rFonts w:ascii="Roboto" w:hAnsi="Roboto"/>
          <w:b/>
          <w:bCs/>
          <w:color w:val="70AD47" w:themeColor="accent6"/>
          <w:sz w:val="28"/>
          <w:szCs w:val="28"/>
          <w:highlight w:val="yellow"/>
        </w:rPr>
        <w:t>DATUM</w:t>
      </w:r>
    </w:p>
    <w:p w14:paraId="5EF37032" w14:textId="77777777" w:rsidR="00D605A6" w:rsidRDefault="00D605A6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</w:rPr>
        <w:sectPr w:rsidR="00D605A6">
          <w:head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ADECD4E" w14:textId="6BA7136E" w:rsidR="003C451D" w:rsidRDefault="003C451D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10296B31" w14:textId="6581A4B0" w:rsidR="00DA3803" w:rsidRDefault="0059326A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 xml:space="preserve">1. </w:t>
      </w:r>
      <w:proofErr w:type="spellStart"/>
      <w:r w:rsidR="00EA2228">
        <w:rPr>
          <w:rFonts w:ascii="Roboto" w:hAnsi="Roboto"/>
          <w:b/>
          <w:bCs/>
          <w:color w:val="002060"/>
          <w:sz w:val="20"/>
          <w:szCs w:val="20"/>
        </w:rPr>
        <w:t>Opći</w:t>
      </w:r>
      <w:proofErr w:type="spellEnd"/>
      <w:r w:rsidR="00EA2228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EA2228">
        <w:rPr>
          <w:rFonts w:ascii="Roboto" w:hAnsi="Roboto"/>
          <w:b/>
          <w:bCs/>
          <w:color w:val="002060"/>
          <w:sz w:val="20"/>
          <w:szCs w:val="20"/>
        </w:rPr>
        <w:t>podaci</w:t>
      </w:r>
      <w:proofErr w:type="spellEnd"/>
      <w:r w:rsidR="00EA2228">
        <w:rPr>
          <w:rFonts w:ascii="Roboto" w:hAnsi="Roboto"/>
          <w:b/>
          <w:bCs/>
          <w:color w:val="002060"/>
          <w:sz w:val="20"/>
          <w:szCs w:val="20"/>
        </w:rPr>
        <w:t xml:space="preserve"> o </w:t>
      </w:r>
      <w:proofErr w:type="spellStart"/>
      <w:r w:rsidR="00EA2228">
        <w:rPr>
          <w:rFonts w:ascii="Roboto" w:hAnsi="Roboto"/>
          <w:b/>
          <w:bCs/>
          <w:color w:val="002060"/>
          <w:sz w:val="20"/>
          <w:szCs w:val="20"/>
        </w:rPr>
        <w:t>doktorand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05D51" w14:paraId="70D8E7A6" w14:textId="77777777" w:rsidTr="00205D51">
        <w:tc>
          <w:tcPr>
            <w:tcW w:w="9016" w:type="dxa"/>
          </w:tcPr>
          <w:p w14:paraId="15DA4013" w14:textId="77777777" w:rsidR="00205D51" w:rsidRDefault="00205D51" w:rsidP="00E649C8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0F934EE5" w14:textId="77777777" w:rsidR="0059326A" w:rsidRDefault="0059326A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238CBE3C" w14:textId="1A34CC1A" w:rsidR="0059326A" w:rsidRDefault="004F2135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>2.</w:t>
      </w:r>
      <w:r w:rsidR="0059326A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>
        <w:rPr>
          <w:rFonts w:ascii="Roboto" w:hAnsi="Roboto"/>
          <w:b/>
          <w:bCs/>
          <w:color w:val="002060"/>
          <w:sz w:val="20"/>
          <w:szCs w:val="20"/>
        </w:rPr>
        <w:t>Naslov</w:t>
      </w:r>
      <w:proofErr w:type="spellEnd"/>
      <w:r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>
        <w:rPr>
          <w:rFonts w:ascii="Roboto" w:hAnsi="Roboto"/>
          <w:b/>
          <w:bCs/>
          <w:color w:val="002060"/>
          <w:sz w:val="20"/>
          <w:szCs w:val="20"/>
        </w:rPr>
        <w:t>predložen</w:t>
      </w:r>
      <w:r w:rsidR="00A836C1">
        <w:rPr>
          <w:rFonts w:ascii="Roboto" w:hAnsi="Roboto"/>
          <w:b/>
          <w:bCs/>
          <w:color w:val="002060"/>
          <w:sz w:val="20"/>
          <w:szCs w:val="20"/>
        </w:rPr>
        <w:t>e</w:t>
      </w:r>
      <w:proofErr w:type="spellEnd"/>
      <w:r w:rsidR="00A836C1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A836C1">
        <w:rPr>
          <w:rFonts w:ascii="Roboto" w:hAnsi="Roboto"/>
          <w:b/>
          <w:bCs/>
          <w:color w:val="002060"/>
          <w:sz w:val="20"/>
          <w:szCs w:val="20"/>
        </w:rPr>
        <w:t>teme</w:t>
      </w:r>
      <w:proofErr w:type="spellEnd"/>
      <w:r w:rsidR="00205D51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205D51">
        <w:rPr>
          <w:rFonts w:ascii="Roboto" w:hAnsi="Roboto"/>
          <w:b/>
          <w:bCs/>
          <w:color w:val="002060"/>
          <w:sz w:val="20"/>
          <w:szCs w:val="20"/>
        </w:rPr>
        <w:t>doktorskog</w:t>
      </w:r>
      <w:proofErr w:type="spellEnd"/>
      <w:r w:rsidR="00205D51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205D51">
        <w:rPr>
          <w:rFonts w:ascii="Roboto" w:hAnsi="Roboto"/>
          <w:b/>
          <w:bCs/>
          <w:color w:val="002060"/>
          <w:sz w:val="20"/>
          <w:szCs w:val="20"/>
        </w:rPr>
        <w:t>rad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05D51" w14:paraId="1C848298" w14:textId="77777777" w:rsidTr="00261045">
        <w:tc>
          <w:tcPr>
            <w:tcW w:w="9016" w:type="dxa"/>
          </w:tcPr>
          <w:p w14:paraId="0125A701" w14:textId="77777777" w:rsidR="00205D51" w:rsidRDefault="00205D51" w:rsidP="00E649C8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2292C1A9" w14:textId="77777777" w:rsidR="00205D51" w:rsidRDefault="00205D51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5AD48622" w14:textId="0829E725" w:rsidR="00205D51" w:rsidRDefault="004F2ADF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 xml:space="preserve">3. </w:t>
      </w:r>
      <w:proofErr w:type="spellStart"/>
      <w:r w:rsidR="00F60082">
        <w:rPr>
          <w:rFonts w:ascii="Roboto" w:hAnsi="Roboto"/>
          <w:b/>
          <w:bCs/>
          <w:color w:val="002060"/>
          <w:sz w:val="20"/>
          <w:szCs w:val="20"/>
        </w:rPr>
        <w:t>Podaci</w:t>
      </w:r>
      <w:proofErr w:type="spellEnd"/>
      <w:r w:rsidR="00F60082">
        <w:rPr>
          <w:rFonts w:ascii="Roboto" w:hAnsi="Roboto"/>
          <w:b/>
          <w:bCs/>
          <w:color w:val="002060"/>
          <w:sz w:val="20"/>
          <w:szCs w:val="20"/>
        </w:rPr>
        <w:t xml:space="preserve"> o </w:t>
      </w:r>
      <w:proofErr w:type="spellStart"/>
      <w:r w:rsidR="00F60082">
        <w:rPr>
          <w:rFonts w:ascii="Roboto" w:hAnsi="Roboto"/>
          <w:b/>
          <w:bCs/>
          <w:color w:val="002060"/>
          <w:sz w:val="20"/>
          <w:szCs w:val="20"/>
        </w:rPr>
        <w:t>predloženom</w:t>
      </w:r>
      <w:proofErr w:type="spellEnd"/>
      <w:r w:rsidR="00F60082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F60082">
        <w:rPr>
          <w:rFonts w:ascii="Roboto" w:hAnsi="Roboto"/>
          <w:b/>
          <w:bCs/>
          <w:color w:val="002060"/>
          <w:sz w:val="20"/>
          <w:szCs w:val="20"/>
        </w:rPr>
        <w:t>mentor</w:t>
      </w:r>
      <w:r w:rsidR="00377F8F">
        <w:rPr>
          <w:rFonts w:ascii="Roboto" w:hAnsi="Roboto"/>
          <w:b/>
          <w:bCs/>
          <w:color w:val="002060"/>
          <w:sz w:val="20"/>
          <w:szCs w:val="20"/>
        </w:rPr>
        <w:t>u</w:t>
      </w:r>
      <w:proofErr w:type="spellEnd"/>
      <w:r w:rsidR="00F60082">
        <w:rPr>
          <w:rFonts w:ascii="Roboto" w:hAnsi="Roboto"/>
          <w:b/>
          <w:bCs/>
          <w:color w:val="002060"/>
          <w:sz w:val="20"/>
          <w:szCs w:val="20"/>
        </w:rPr>
        <w:t xml:space="preserve"> i </w:t>
      </w:r>
      <w:proofErr w:type="spellStart"/>
      <w:r w:rsidR="0034180B">
        <w:rPr>
          <w:rFonts w:ascii="Roboto" w:hAnsi="Roboto"/>
          <w:b/>
          <w:bCs/>
          <w:color w:val="002060"/>
          <w:sz w:val="20"/>
          <w:szCs w:val="20"/>
        </w:rPr>
        <w:t>njegovim</w:t>
      </w:r>
      <w:proofErr w:type="spellEnd"/>
      <w:r w:rsidR="00377F8F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F579A4">
        <w:rPr>
          <w:rFonts w:ascii="Roboto" w:hAnsi="Roboto"/>
          <w:b/>
          <w:bCs/>
          <w:color w:val="002060"/>
          <w:sz w:val="20"/>
          <w:szCs w:val="20"/>
        </w:rPr>
        <w:t>kompetencijam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7246C" w14:paraId="17D3B3E8" w14:textId="77777777" w:rsidTr="00261045">
        <w:tc>
          <w:tcPr>
            <w:tcW w:w="9016" w:type="dxa"/>
          </w:tcPr>
          <w:p w14:paraId="42217008" w14:textId="77777777" w:rsidR="00F7246C" w:rsidRDefault="00F7246C" w:rsidP="00E649C8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3980C4F3" w14:textId="77777777" w:rsidR="00E649C8" w:rsidRDefault="00E649C8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61E9A947" w14:textId="42AB40D8" w:rsidR="00E649C8" w:rsidRDefault="00E649C8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 xml:space="preserve">4. </w:t>
      </w:r>
      <w:proofErr w:type="spellStart"/>
      <w:r w:rsidR="005A02EC">
        <w:rPr>
          <w:rFonts w:ascii="Roboto" w:hAnsi="Roboto"/>
          <w:b/>
          <w:bCs/>
          <w:color w:val="002060"/>
          <w:sz w:val="20"/>
          <w:szCs w:val="20"/>
        </w:rPr>
        <w:t>Dispozicija</w:t>
      </w:r>
      <w:proofErr w:type="spellEnd"/>
      <w:r w:rsidR="005A02EC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5A02EC">
        <w:rPr>
          <w:rFonts w:ascii="Roboto" w:hAnsi="Roboto"/>
          <w:b/>
          <w:bCs/>
          <w:color w:val="002060"/>
          <w:sz w:val="20"/>
          <w:szCs w:val="20"/>
        </w:rPr>
        <w:t>teme</w:t>
      </w:r>
      <w:proofErr w:type="spellEnd"/>
      <w:r w:rsidR="005A02EC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5A02EC">
        <w:rPr>
          <w:rFonts w:ascii="Roboto" w:hAnsi="Roboto"/>
          <w:b/>
          <w:bCs/>
          <w:color w:val="002060"/>
          <w:sz w:val="20"/>
          <w:szCs w:val="20"/>
        </w:rPr>
        <w:t>doktorskog</w:t>
      </w:r>
      <w:proofErr w:type="spellEnd"/>
      <w:r w:rsidR="005A02EC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5A02EC">
        <w:rPr>
          <w:rFonts w:ascii="Roboto" w:hAnsi="Roboto"/>
          <w:b/>
          <w:bCs/>
          <w:color w:val="002060"/>
          <w:sz w:val="20"/>
          <w:szCs w:val="20"/>
        </w:rPr>
        <w:t>rad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649C8" w14:paraId="6A05C08B" w14:textId="77777777" w:rsidTr="00261045">
        <w:tc>
          <w:tcPr>
            <w:tcW w:w="9016" w:type="dxa"/>
          </w:tcPr>
          <w:p w14:paraId="5C0FED0C" w14:textId="77777777" w:rsidR="00E649C8" w:rsidRDefault="00E649C8" w:rsidP="00E649C8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1FB79957" w14:textId="77777777" w:rsidR="00C61244" w:rsidRDefault="00C61244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1B174293" w14:textId="58397479" w:rsidR="00950FFE" w:rsidRDefault="005A02EC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>5</w:t>
      </w:r>
      <w:r w:rsidR="00950FFE">
        <w:rPr>
          <w:rFonts w:ascii="Roboto" w:hAnsi="Roboto"/>
          <w:b/>
          <w:bCs/>
          <w:color w:val="002060"/>
          <w:sz w:val="20"/>
          <w:szCs w:val="20"/>
        </w:rPr>
        <w:t xml:space="preserve">. </w:t>
      </w:r>
      <w:proofErr w:type="spellStart"/>
      <w:r w:rsidR="00950FFE">
        <w:rPr>
          <w:rFonts w:ascii="Roboto" w:hAnsi="Roboto"/>
          <w:b/>
          <w:bCs/>
          <w:color w:val="002060"/>
          <w:sz w:val="20"/>
          <w:szCs w:val="20"/>
        </w:rPr>
        <w:t>Obrazloženje</w:t>
      </w:r>
      <w:proofErr w:type="spellEnd"/>
      <w:r w:rsidR="00950FFE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950FFE">
        <w:rPr>
          <w:rFonts w:ascii="Roboto" w:hAnsi="Roboto"/>
          <w:b/>
          <w:bCs/>
          <w:color w:val="002060"/>
          <w:sz w:val="20"/>
          <w:szCs w:val="20"/>
        </w:rPr>
        <w:t>tem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50FFE" w14:paraId="4FE310B3" w14:textId="77777777" w:rsidTr="00261045">
        <w:tc>
          <w:tcPr>
            <w:tcW w:w="9016" w:type="dxa"/>
          </w:tcPr>
          <w:p w14:paraId="6661C583" w14:textId="77777777" w:rsidR="00950FFE" w:rsidRDefault="00950FFE" w:rsidP="00E649C8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0CB17B16" w14:textId="77777777" w:rsidR="00950FFE" w:rsidRDefault="00950FFE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70806B0D" w14:textId="44A432EC" w:rsidR="001C13A8" w:rsidRDefault="004B3BD3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>6</w:t>
      </w:r>
      <w:r w:rsidR="001C13A8">
        <w:rPr>
          <w:rFonts w:ascii="Roboto" w:hAnsi="Roboto"/>
          <w:b/>
          <w:bCs/>
          <w:color w:val="002060"/>
          <w:sz w:val="20"/>
          <w:szCs w:val="20"/>
        </w:rPr>
        <w:t xml:space="preserve">. </w:t>
      </w:r>
      <w:proofErr w:type="spellStart"/>
      <w:r w:rsidR="001C13A8">
        <w:rPr>
          <w:rFonts w:ascii="Roboto" w:hAnsi="Roboto"/>
          <w:b/>
          <w:bCs/>
          <w:color w:val="002060"/>
          <w:sz w:val="20"/>
          <w:szCs w:val="20"/>
        </w:rPr>
        <w:t>Pregled</w:t>
      </w:r>
      <w:proofErr w:type="spellEnd"/>
      <w:r w:rsidR="001C13A8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1C13A8">
        <w:rPr>
          <w:rFonts w:ascii="Roboto" w:hAnsi="Roboto"/>
          <w:b/>
          <w:bCs/>
          <w:color w:val="002060"/>
          <w:sz w:val="20"/>
          <w:szCs w:val="20"/>
        </w:rPr>
        <w:t>dosadašnjih</w:t>
      </w:r>
      <w:proofErr w:type="spellEnd"/>
      <w:r w:rsidR="001C13A8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1C13A8">
        <w:rPr>
          <w:rFonts w:ascii="Roboto" w:hAnsi="Roboto"/>
          <w:b/>
          <w:bCs/>
          <w:color w:val="002060"/>
          <w:sz w:val="20"/>
          <w:szCs w:val="20"/>
        </w:rPr>
        <w:t>istraživanja</w:t>
      </w:r>
      <w:proofErr w:type="spellEnd"/>
      <w:r w:rsidR="001C13A8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1C13A8">
        <w:rPr>
          <w:rFonts w:ascii="Roboto" w:hAnsi="Roboto"/>
          <w:b/>
          <w:bCs/>
          <w:color w:val="002060"/>
          <w:sz w:val="20"/>
          <w:szCs w:val="20"/>
        </w:rPr>
        <w:t>iz</w:t>
      </w:r>
      <w:proofErr w:type="spellEnd"/>
      <w:r w:rsidR="001C13A8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1C13A8">
        <w:rPr>
          <w:rFonts w:ascii="Roboto" w:hAnsi="Roboto"/>
          <w:b/>
          <w:bCs/>
          <w:color w:val="002060"/>
          <w:sz w:val="20"/>
          <w:szCs w:val="20"/>
        </w:rPr>
        <w:t>područja</w:t>
      </w:r>
      <w:proofErr w:type="spellEnd"/>
      <w:r w:rsidR="00845948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845948">
        <w:rPr>
          <w:rFonts w:ascii="Roboto" w:hAnsi="Roboto"/>
          <w:b/>
          <w:bCs/>
          <w:color w:val="002060"/>
          <w:sz w:val="20"/>
          <w:szCs w:val="20"/>
        </w:rPr>
        <w:t>teme</w:t>
      </w:r>
      <w:proofErr w:type="spellEnd"/>
      <w:r w:rsidR="001C13A8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1C13A8">
        <w:rPr>
          <w:rFonts w:ascii="Roboto" w:hAnsi="Roboto"/>
          <w:b/>
          <w:bCs/>
          <w:color w:val="002060"/>
          <w:sz w:val="20"/>
          <w:szCs w:val="20"/>
        </w:rPr>
        <w:t>doktorskog</w:t>
      </w:r>
      <w:proofErr w:type="spellEnd"/>
      <w:r w:rsidR="001C13A8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1C13A8">
        <w:rPr>
          <w:rFonts w:ascii="Roboto" w:hAnsi="Roboto"/>
          <w:b/>
          <w:bCs/>
          <w:color w:val="002060"/>
          <w:sz w:val="20"/>
          <w:szCs w:val="20"/>
        </w:rPr>
        <w:t>rad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C13A8" w14:paraId="1C41322E" w14:textId="77777777" w:rsidTr="00261045">
        <w:tc>
          <w:tcPr>
            <w:tcW w:w="9016" w:type="dxa"/>
          </w:tcPr>
          <w:p w14:paraId="0997B681" w14:textId="77777777" w:rsidR="001C13A8" w:rsidRDefault="001C13A8" w:rsidP="00E649C8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376E48FD" w14:textId="77777777" w:rsidR="00027E67" w:rsidRDefault="00027E67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1CF2EF33" w14:textId="0E86A303" w:rsidR="00027E67" w:rsidRPr="00D028D4" w:rsidRDefault="004B3BD3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  <w:r>
        <w:rPr>
          <w:rFonts w:ascii="Roboto" w:hAnsi="Roboto"/>
          <w:b/>
          <w:bCs/>
          <w:color w:val="002060"/>
          <w:sz w:val="20"/>
          <w:szCs w:val="20"/>
        </w:rPr>
        <w:t>7</w:t>
      </w:r>
      <w:r w:rsidR="00027E67" w:rsidRPr="00D028D4">
        <w:rPr>
          <w:rFonts w:ascii="Roboto" w:hAnsi="Roboto"/>
          <w:b/>
          <w:bCs/>
          <w:color w:val="002060"/>
          <w:sz w:val="20"/>
          <w:szCs w:val="20"/>
        </w:rPr>
        <w:t xml:space="preserve">. </w:t>
      </w:r>
      <w:proofErr w:type="spellStart"/>
      <w:r w:rsidR="00027E67" w:rsidRPr="00D028D4">
        <w:rPr>
          <w:rFonts w:ascii="Roboto" w:hAnsi="Roboto"/>
          <w:b/>
          <w:bCs/>
          <w:color w:val="002060"/>
          <w:sz w:val="20"/>
          <w:szCs w:val="20"/>
        </w:rPr>
        <w:t>Cilj</w:t>
      </w:r>
      <w:proofErr w:type="spellEnd"/>
      <w:r w:rsidR="00027E67" w:rsidRPr="00D028D4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r w:rsidR="00D273A4" w:rsidRPr="00D028D4">
        <w:rPr>
          <w:rFonts w:ascii="Roboto" w:hAnsi="Roboto"/>
          <w:b/>
          <w:bCs/>
          <w:color w:val="002060"/>
          <w:sz w:val="20"/>
          <w:szCs w:val="20"/>
        </w:rPr>
        <w:t xml:space="preserve">i </w:t>
      </w:r>
      <w:proofErr w:type="spellStart"/>
      <w:r w:rsidR="00D273A4" w:rsidRPr="00D028D4">
        <w:rPr>
          <w:rFonts w:ascii="Roboto" w:hAnsi="Roboto"/>
          <w:b/>
          <w:bCs/>
          <w:color w:val="002060"/>
          <w:sz w:val="20"/>
          <w:szCs w:val="20"/>
        </w:rPr>
        <w:t>hipoteze</w:t>
      </w:r>
      <w:proofErr w:type="spellEnd"/>
      <w:r w:rsidR="00D273A4" w:rsidRPr="00D028D4">
        <w:rPr>
          <w:rFonts w:ascii="Roboto" w:hAnsi="Roboto"/>
          <w:b/>
          <w:bCs/>
          <w:color w:val="002060"/>
          <w:sz w:val="20"/>
          <w:szCs w:val="20"/>
        </w:rPr>
        <w:t xml:space="preserve"> </w:t>
      </w:r>
      <w:proofErr w:type="spellStart"/>
      <w:r w:rsidR="00D028D4" w:rsidRPr="00D028D4">
        <w:rPr>
          <w:rFonts w:ascii="Roboto" w:hAnsi="Roboto"/>
          <w:b/>
          <w:bCs/>
          <w:color w:val="002060"/>
          <w:sz w:val="20"/>
          <w:szCs w:val="20"/>
        </w:rPr>
        <w:t>istraž</w:t>
      </w:r>
      <w:r w:rsidR="00D028D4">
        <w:rPr>
          <w:rFonts w:ascii="Roboto" w:hAnsi="Roboto"/>
          <w:b/>
          <w:bCs/>
          <w:color w:val="002060"/>
          <w:sz w:val="20"/>
          <w:szCs w:val="20"/>
        </w:rPr>
        <w:t>ivanj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27E67" w:rsidRPr="00D028D4" w14:paraId="5D836D98" w14:textId="77777777" w:rsidTr="00103639">
        <w:tc>
          <w:tcPr>
            <w:tcW w:w="9016" w:type="dxa"/>
          </w:tcPr>
          <w:p w14:paraId="2ECF3079" w14:textId="77777777" w:rsidR="00027E67" w:rsidRPr="00D028D4" w:rsidRDefault="00027E67" w:rsidP="00E649C8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0C2ED4D9" w14:textId="77777777" w:rsidR="001C13A8" w:rsidRPr="00D028D4" w:rsidRDefault="001C13A8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</w:rPr>
      </w:pPr>
    </w:p>
    <w:p w14:paraId="7BA83CE7" w14:textId="4C0DA732" w:rsidR="001C13A8" w:rsidRDefault="004B3BD3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  <w:r>
        <w:rPr>
          <w:rFonts w:ascii="Roboto" w:hAnsi="Roboto"/>
          <w:b/>
          <w:bCs/>
          <w:color w:val="002060"/>
          <w:sz w:val="20"/>
          <w:szCs w:val="20"/>
          <w:lang w:val="de-DE"/>
        </w:rPr>
        <w:t>8</w:t>
      </w:r>
      <w:r w:rsidR="001C13A8" w:rsidRPr="00B94942">
        <w:rPr>
          <w:rFonts w:ascii="Roboto" w:hAnsi="Roboto"/>
          <w:b/>
          <w:bCs/>
          <w:color w:val="002060"/>
          <w:sz w:val="20"/>
          <w:szCs w:val="20"/>
          <w:lang w:val="de-DE"/>
        </w:rPr>
        <w:t>. Metode istraživanja koje će se</w:t>
      </w:r>
      <w:r w:rsidR="001C13A8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 koristiti pri izradi doktorskog ra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C13A8" w:rsidRPr="00167AFC" w14:paraId="1D96892E" w14:textId="77777777" w:rsidTr="00261045">
        <w:tc>
          <w:tcPr>
            <w:tcW w:w="9016" w:type="dxa"/>
          </w:tcPr>
          <w:p w14:paraId="00357357" w14:textId="77777777" w:rsidR="001C13A8" w:rsidRPr="00167AFC" w:rsidRDefault="001C13A8" w:rsidP="00E649C8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  <w:lang w:val="de-DE"/>
              </w:rPr>
            </w:pPr>
          </w:p>
        </w:tc>
      </w:tr>
    </w:tbl>
    <w:p w14:paraId="33196282" w14:textId="77777777" w:rsidR="001C13A8" w:rsidRDefault="001C13A8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p w14:paraId="37D9B859" w14:textId="18429C45" w:rsidR="00E65059" w:rsidRPr="00C46CB3" w:rsidRDefault="00EB2622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  <w:r>
        <w:rPr>
          <w:rFonts w:ascii="Roboto" w:hAnsi="Roboto"/>
          <w:b/>
          <w:bCs/>
          <w:color w:val="002060"/>
          <w:sz w:val="20"/>
          <w:szCs w:val="20"/>
          <w:lang w:val="de-DE"/>
        </w:rPr>
        <w:t>9</w:t>
      </w:r>
      <w:r w:rsidR="00E65059" w:rsidRPr="00C46CB3">
        <w:rPr>
          <w:rFonts w:ascii="Roboto" w:hAnsi="Roboto"/>
          <w:b/>
          <w:bCs/>
          <w:color w:val="002060"/>
          <w:sz w:val="20"/>
          <w:szCs w:val="20"/>
          <w:lang w:val="de-DE"/>
        </w:rPr>
        <w:t>. Očekivani znanstveni doprinos predloženog ist</w:t>
      </w:r>
      <w:r w:rsidR="00E65059">
        <w:rPr>
          <w:rFonts w:ascii="Roboto" w:hAnsi="Roboto"/>
          <w:b/>
          <w:bCs/>
          <w:color w:val="002060"/>
          <w:sz w:val="20"/>
          <w:szCs w:val="20"/>
          <w:lang w:val="de-DE"/>
        </w:rPr>
        <w:t>raživanj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65059" w:rsidRPr="00023C20" w14:paraId="320259E1" w14:textId="77777777" w:rsidTr="00261045">
        <w:tc>
          <w:tcPr>
            <w:tcW w:w="9016" w:type="dxa"/>
          </w:tcPr>
          <w:p w14:paraId="3681F0DF" w14:textId="77777777" w:rsidR="00E65059" w:rsidRPr="00C46CB3" w:rsidRDefault="00E65059" w:rsidP="00E649C8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  <w:lang w:val="de-DE"/>
              </w:rPr>
            </w:pPr>
          </w:p>
        </w:tc>
      </w:tr>
    </w:tbl>
    <w:p w14:paraId="525E5A41" w14:textId="77777777" w:rsidR="00E65059" w:rsidRDefault="00E65059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p w14:paraId="6FE4F150" w14:textId="3B2E3C9A" w:rsidR="001C13A8" w:rsidRPr="00B94942" w:rsidRDefault="00EB2622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  <w:r>
        <w:rPr>
          <w:rFonts w:ascii="Roboto" w:hAnsi="Roboto"/>
          <w:b/>
          <w:bCs/>
          <w:color w:val="002060"/>
          <w:sz w:val="20"/>
          <w:szCs w:val="20"/>
          <w:lang w:val="de-DE"/>
        </w:rPr>
        <w:t>10</w:t>
      </w:r>
      <w:r w:rsidR="001C13A8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. </w:t>
      </w:r>
      <w:r w:rsidR="00023C20">
        <w:rPr>
          <w:rFonts w:ascii="Roboto" w:hAnsi="Roboto"/>
          <w:b/>
          <w:bCs/>
          <w:color w:val="002060"/>
          <w:sz w:val="20"/>
          <w:szCs w:val="20"/>
          <w:lang w:val="de-DE"/>
        </w:rPr>
        <w:t>Prijedlog p</w:t>
      </w:r>
      <w:r w:rsidR="001C13A8">
        <w:rPr>
          <w:rFonts w:ascii="Roboto" w:hAnsi="Roboto"/>
          <w:b/>
          <w:bCs/>
          <w:color w:val="002060"/>
          <w:sz w:val="20"/>
          <w:szCs w:val="20"/>
          <w:lang w:val="de-DE"/>
        </w:rPr>
        <w:t>opis</w:t>
      </w:r>
      <w:r w:rsidR="00023C20">
        <w:rPr>
          <w:rFonts w:ascii="Roboto" w:hAnsi="Roboto"/>
          <w:b/>
          <w:bCs/>
          <w:color w:val="002060"/>
          <w:sz w:val="20"/>
          <w:szCs w:val="20"/>
          <w:lang w:val="de-DE"/>
        </w:rPr>
        <w:t>a</w:t>
      </w:r>
      <w:r w:rsidR="001C13A8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 literat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C13A8" w:rsidRPr="00167AFC" w14:paraId="540336F1" w14:textId="77777777" w:rsidTr="00261045">
        <w:tc>
          <w:tcPr>
            <w:tcW w:w="9016" w:type="dxa"/>
          </w:tcPr>
          <w:p w14:paraId="3D0A6CF8" w14:textId="77777777" w:rsidR="001C13A8" w:rsidRPr="00167AFC" w:rsidRDefault="001C13A8" w:rsidP="00E649C8">
            <w:pPr>
              <w:rPr>
                <w:rFonts w:ascii="Roboto" w:hAnsi="Roboto"/>
                <w:b/>
                <w:bCs/>
                <w:color w:val="002060"/>
                <w:sz w:val="20"/>
                <w:szCs w:val="20"/>
                <w:lang w:val="de-DE"/>
              </w:rPr>
            </w:pPr>
          </w:p>
        </w:tc>
      </w:tr>
    </w:tbl>
    <w:p w14:paraId="1A5F9505" w14:textId="77777777" w:rsidR="001C13A8" w:rsidRDefault="001C13A8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p w14:paraId="29BA28CC" w14:textId="4D1467A8" w:rsidR="00EB2622" w:rsidRDefault="00EB2622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  <w:r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11. </w:t>
      </w:r>
      <w:r w:rsidR="001D0023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Izjava doktoranda </w:t>
      </w:r>
      <w:r w:rsidR="00014F6A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da nije prijavio doktorski rad </w:t>
      </w:r>
      <w:r w:rsidR="00FD7E80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s istovjetnom temom </w:t>
      </w:r>
      <w:r w:rsidR="001D12E0">
        <w:rPr>
          <w:rFonts w:ascii="Roboto" w:hAnsi="Roboto"/>
          <w:b/>
          <w:bCs/>
          <w:color w:val="002060"/>
          <w:sz w:val="20"/>
          <w:szCs w:val="20"/>
          <w:lang w:val="de-DE"/>
        </w:rPr>
        <w:t xml:space="preserve">na drugoj studiju Sveučilišta ili </w:t>
      </w:r>
      <w:r w:rsidR="002420C7">
        <w:rPr>
          <w:rFonts w:ascii="Roboto" w:hAnsi="Roboto"/>
          <w:b/>
          <w:bCs/>
          <w:color w:val="002060"/>
          <w:sz w:val="20"/>
          <w:szCs w:val="20"/>
          <w:lang w:val="de-DE"/>
        </w:rPr>
        <w:t>na drugom sveučilištu</w:t>
      </w:r>
    </w:p>
    <w:p w14:paraId="0C11BCC1" w14:textId="77777777" w:rsidR="002420C7" w:rsidRPr="00167AFC" w:rsidRDefault="002420C7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p w14:paraId="0DEF8A77" w14:textId="77777777" w:rsidR="009507DF" w:rsidRPr="00E65059" w:rsidRDefault="009507DF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p w14:paraId="2C5ACC11" w14:textId="77777777" w:rsidR="00744B61" w:rsidRPr="007B0BED" w:rsidRDefault="00744B61" w:rsidP="00E649C8">
      <w:pPr>
        <w:spacing w:after="0"/>
        <w:rPr>
          <w:rFonts w:ascii="Roboto" w:hAnsi="Roboto"/>
          <w:b/>
          <w:bCs/>
          <w:color w:val="002060"/>
          <w:sz w:val="20"/>
          <w:szCs w:val="20"/>
          <w:lang w:val="de-DE"/>
        </w:rPr>
      </w:pPr>
    </w:p>
    <w:sectPr w:rsidR="00744B61" w:rsidRPr="007B0BED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B02208" w14:textId="77777777" w:rsidR="00064D7D" w:rsidRDefault="00064D7D" w:rsidP="003C451D">
      <w:pPr>
        <w:spacing w:after="0" w:line="240" w:lineRule="auto"/>
      </w:pPr>
      <w:r>
        <w:separator/>
      </w:r>
    </w:p>
  </w:endnote>
  <w:endnote w:type="continuationSeparator" w:id="0">
    <w:p w14:paraId="6B7307E8" w14:textId="77777777" w:rsidR="00064D7D" w:rsidRDefault="00064D7D" w:rsidP="003C4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4C723A" w14:textId="77777777" w:rsidR="00064D7D" w:rsidRDefault="00064D7D" w:rsidP="003C451D">
      <w:pPr>
        <w:spacing w:after="0" w:line="240" w:lineRule="auto"/>
      </w:pPr>
      <w:r>
        <w:separator/>
      </w:r>
    </w:p>
  </w:footnote>
  <w:footnote w:type="continuationSeparator" w:id="0">
    <w:p w14:paraId="7BE90E4C" w14:textId="77777777" w:rsidR="00064D7D" w:rsidRDefault="00064D7D" w:rsidP="003C45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463687" w14:textId="74F6203F" w:rsidR="003C451D" w:rsidRDefault="003C451D">
    <w:pPr>
      <w:pStyle w:val="Header"/>
    </w:pPr>
    <w:r w:rsidRPr="00921BC0">
      <w:rPr>
        <w:b/>
        <w:noProof/>
        <w:sz w:val="38"/>
        <w:lang w:val="en-US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21401969" wp14:editId="105D9BB6">
              <wp:simplePos x="0" y="0"/>
              <wp:positionH relativeFrom="margin">
                <wp:align>center</wp:align>
              </wp:positionH>
              <wp:positionV relativeFrom="paragraph">
                <wp:posOffset>910379</wp:posOffset>
              </wp:positionV>
              <wp:extent cx="4271010" cy="4947708"/>
              <wp:effectExtent l="0" t="0" r="0" b="5715"/>
              <wp:wrapNone/>
              <wp:docPr id="114" name="Group 1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271010" cy="4947708"/>
                        <a:chOff x="0" y="0"/>
                        <a:chExt cx="4271010" cy="4947708"/>
                      </a:xfrm>
                    </wpg:grpSpPr>
                    <wps:wsp>
                      <wps:cNvPr id="109" name="AutoShape 92"/>
                      <wps:cNvSpPr>
                        <a:spLocks noChangeAspect="1" noEditPoints="1" noChangeArrowheads="1" noChangeShapeType="1" noTextEdit="1"/>
                      </wps:cNvSpPr>
                      <wps:spPr bwMode="auto">
                        <a:xfrm>
                          <a:off x="0" y="0"/>
                          <a:ext cx="4271010" cy="4836795"/>
                        </a:xfrm>
                        <a:custGeom>
                          <a:avLst/>
                          <a:gdLst>
                            <a:gd name="T0" fmla="+- 0 4793 782"/>
                            <a:gd name="T1" fmla="*/ T0 w 6726"/>
                            <a:gd name="T2" fmla="+- 0 7021 -149"/>
                            <a:gd name="T3" fmla="*/ 7021 h 7617"/>
                            <a:gd name="T4" fmla="+- 0 4793 782"/>
                            <a:gd name="T5" fmla="*/ T4 w 6726"/>
                            <a:gd name="T6" fmla="+- 0 3082 -149"/>
                            <a:gd name="T7" fmla="*/ 3082 h 7617"/>
                            <a:gd name="T8" fmla="+- 0 3735 782"/>
                            <a:gd name="T9" fmla="*/ T8 w 6726"/>
                            <a:gd name="T10" fmla="+- 0 3526 -149"/>
                            <a:gd name="T11" fmla="*/ 3526 h 7617"/>
                            <a:gd name="T12" fmla="+- 0 3735 782"/>
                            <a:gd name="T13" fmla="*/ T12 w 6726"/>
                            <a:gd name="T14" fmla="+- 0 7465 -149"/>
                            <a:gd name="T15" fmla="*/ 7465 h 7617"/>
                            <a:gd name="T16" fmla="+- 0 4793 782"/>
                            <a:gd name="T17" fmla="*/ T16 w 6726"/>
                            <a:gd name="T18" fmla="+- 0 7021 -149"/>
                            <a:gd name="T19" fmla="*/ 7021 h 7617"/>
                            <a:gd name="T20" fmla="+- 0 6656 782"/>
                            <a:gd name="T21" fmla="*/ T20 w 6726"/>
                            <a:gd name="T22" fmla="+- 0 2299 -149"/>
                            <a:gd name="T23" fmla="*/ 2299 h 7617"/>
                            <a:gd name="T24" fmla="+- 0 5598 782"/>
                            <a:gd name="T25" fmla="*/ T24 w 6726"/>
                            <a:gd name="T26" fmla="+- 0 2744 -149"/>
                            <a:gd name="T27" fmla="*/ 2744 h 7617"/>
                            <a:gd name="T28" fmla="+- 0 5598 782"/>
                            <a:gd name="T29" fmla="*/ T28 w 6726"/>
                            <a:gd name="T30" fmla="+- 0 7468 -149"/>
                            <a:gd name="T31" fmla="*/ 7468 h 7617"/>
                            <a:gd name="T32" fmla="+- 0 6656 782"/>
                            <a:gd name="T33" fmla="*/ T32 w 6726"/>
                            <a:gd name="T34" fmla="+- 0 7021 -149"/>
                            <a:gd name="T35" fmla="*/ 7021 h 7617"/>
                            <a:gd name="T36" fmla="+- 0 6656 782"/>
                            <a:gd name="T37" fmla="*/ T36 w 6726"/>
                            <a:gd name="T38" fmla="+- 0 2299 -149"/>
                            <a:gd name="T39" fmla="*/ 2299 h 7617"/>
                            <a:gd name="T40" fmla="+- 0 7508 782"/>
                            <a:gd name="T41" fmla="*/ T40 w 6726"/>
                            <a:gd name="T42" fmla="+- 0 -149 -149"/>
                            <a:gd name="T43" fmla="*/ -149 h 7617"/>
                            <a:gd name="T44" fmla="+- 0 2357 782"/>
                            <a:gd name="T45" fmla="*/ T44 w 6726"/>
                            <a:gd name="T46" fmla="+- 0 2013 -149"/>
                            <a:gd name="T47" fmla="*/ 2013 h 7617"/>
                            <a:gd name="T48" fmla="+- 0 2285 782"/>
                            <a:gd name="T49" fmla="*/ T48 w 6726"/>
                            <a:gd name="T50" fmla="+- 0 2045 -149"/>
                            <a:gd name="T51" fmla="*/ 2045 h 7617"/>
                            <a:gd name="T52" fmla="+- 0 2215 782"/>
                            <a:gd name="T53" fmla="*/ T52 w 6726"/>
                            <a:gd name="T54" fmla="+- 0 2079 -149"/>
                            <a:gd name="T55" fmla="*/ 2079 h 7617"/>
                            <a:gd name="T56" fmla="+- 0 2147 782"/>
                            <a:gd name="T57" fmla="*/ T56 w 6726"/>
                            <a:gd name="T58" fmla="+- 0 2115 -149"/>
                            <a:gd name="T59" fmla="*/ 2115 h 7617"/>
                            <a:gd name="T60" fmla="+- 0 2080 782"/>
                            <a:gd name="T61" fmla="*/ T60 w 6726"/>
                            <a:gd name="T62" fmla="+- 0 2154 -149"/>
                            <a:gd name="T63" fmla="*/ 2154 h 7617"/>
                            <a:gd name="T64" fmla="+- 0 2014 782"/>
                            <a:gd name="T65" fmla="*/ T64 w 6726"/>
                            <a:gd name="T66" fmla="+- 0 2196 -149"/>
                            <a:gd name="T67" fmla="*/ 2196 h 7617"/>
                            <a:gd name="T68" fmla="+- 0 1950 782"/>
                            <a:gd name="T69" fmla="*/ T68 w 6726"/>
                            <a:gd name="T70" fmla="+- 0 2239 -149"/>
                            <a:gd name="T71" fmla="*/ 2239 h 7617"/>
                            <a:gd name="T72" fmla="+- 0 1887 782"/>
                            <a:gd name="T73" fmla="*/ T72 w 6726"/>
                            <a:gd name="T74" fmla="+- 0 2285 -149"/>
                            <a:gd name="T75" fmla="*/ 2285 h 7617"/>
                            <a:gd name="T76" fmla="+- 0 1827 782"/>
                            <a:gd name="T77" fmla="*/ T76 w 6726"/>
                            <a:gd name="T78" fmla="+- 0 2333 -149"/>
                            <a:gd name="T79" fmla="*/ 2333 h 7617"/>
                            <a:gd name="T80" fmla="+- 0 1768 782"/>
                            <a:gd name="T81" fmla="*/ T80 w 6726"/>
                            <a:gd name="T82" fmla="+- 0 2383 -149"/>
                            <a:gd name="T83" fmla="*/ 2383 h 7617"/>
                            <a:gd name="T84" fmla="+- 0 1710 782"/>
                            <a:gd name="T85" fmla="*/ T84 w 6726"/>
                            <a:gd name="T86" fmla="+- 0 2435 -149"/>
                            <a:gd name="T87" fmla="*/ 2435 h 7617"/>
                            <a:gd name="T88" fmla="+- 0 1655 782"/>
                            <a:gd name="T89" fmla="*/ T88 w 6726"/>
                            <a:gd name="T90" fmla="+- 0 2489 -149"/>
                            <a:gd name="T91" fmla="*/ 2489 h 7617"/>
                            <a:gd name="T92" fmla="+- 0 1601 782"/>
                            <a:gd name="T93" fmla="*/ T92 w 6726"/>
                            <a:gd name="T94" fmla="+- 0 2545 -149"/>
                            <a:gd name="T95" fmla="*/ 2545 h 7617"/>
                            <a:gd name="T96" fmla="+- 0 1549 782"/>
                            <a:gd name="T97" fmla="*/ T96 w 6726"/>
                            <a:gd name="T98" fmla="+- 0 2603 -149"/>
                            <a:gd name="T99" fmla="*/ 2603 h 7617"/>
                            <a:gd name="T100" fmla="+- 0 1499 782"/>
                            <a:gd name="T101" fmla="*/ T100 w 6726"/>
                            <a:gd name="T102" fmla="+- 0 2663 -149"/>
                            <a:gd name="T103" fmla="*/ 2663 h 7617"/>
                            <a:gd name="T104" fmla="+- 0 1452 782"/>
                            <a:gd name="T105" fmla="*/ T104 w 6726"/>
                            <a:gd name="T106" fmla="+- 0 2724 -149"/>
                            <a:gd name="T107" fmla="*/ 2724 h 7617"/>
                            <a:gd name="T108" fmla="+- 0 1406 782"/>
                            <a:gd name="T109" fmla="*/ T108 w 6726"/>
                            <a:gd name="T110" fmla="+- 0 2788 -149"/>
                            <a:gd name="T111" fmla="*/ 2788 h 7617"/>
                            <a:gd name="T112" fmla="+- 0 1362 782"/>
                            <a:gd name="T113" fmla="*/ T112 w 6726"/>
                            <a:gd name="T114" fmla="+- 0 2852 -149"/>
                            <a:gd name="T115" fmla="*/ 2852 h 7617"/>
                            <a:gd name="T116" fmla="+- 0 782 782"/>
                            <a:gd name="T117" fmla="*/ T116 w 6726"/>
                            <a:gd name="T118" fmla="+- 0 3731 -149"/>
                            <a:gd name="T119" fmla="*/ 3731 h 7617"/>
                            <a:gd name="T120" fmla="+- 0 5925 782"/>
                            <a:gd name="T121" fmla="*/ T120 w 6726"/>
                            <a:gd name="T122" fmla="+- 0 1573 -149"/>
                            <a:gd name="T123" fmla="*/ 1573 h 7617"/>
                            <a:gd name="T124" fmla="+- 0 5999 782"/>
                            <a:gd name="T125" fmla="*/ T124 w 6726"/>
                            <a:gd name="T126" fmla="+- 0 1540 -149"/>
                            <a:gd name="T127" fmla="*/ 1540 h 7617"/>
                            <a:gd name="T128" fmla="+- 0 6072 782"/>
                            <a:gd name="T129" fmla="*/ T128 w 6726"/>
                            <a:gd name="T130" fmla="+- 0 1504 -149"/>
                            <a:gd name="T131" fmla="*/ 1504 h 7617"/>
                            <a:gd name="T132" fmla="+- 0 6144 782"/>
                            <a:gd name="T133" fmla="*/ T132 w 6726"/>
                            <a:gd name="T134" fmla="+- 0 1466 -149"/>
                            <a:gd name="T135" fmla="*/ 1466 h 7617"/>
                            <a:gd name="T136" fmla="+- 0 6214 782"/>
                            <a:gd name="T137" fmla="*/ T136 w 6726"/>
                            <a:gd name="T138" fmla="+- 0 1426 -149"/>
                            <a:gd name="T139" fmla="*/ 1426 h 7617"/>
                            <a:gd name="T140" fmla="+- 0 6282 782"/>
                            <a:gd name="T141" fmla="*/ T140 w 6726"/>
                            <a:gd name="T142" fmla="+- 0 1383 -149"/>
                            <a:gd name="T143" fmla="*/ 1383 h 7617"/>
                            <a:gd name="T144" fmla="+- 0 6349 782"/>
                            <a:gd name="T145" fmla="*/ T144 w 6726"/>
                            <a:gd name="T146" fmla="+- 0 1337 -149"/>
                            <a:gd name="T147" fmla="*/ 1337 h 7617"/>
                            <a:gd name="T148" fmla="+- 0 6414 782"/>
                            <a:gd name="T149" fmla="*/ T148 w 6726"/>
                            <a:gd name="T150" fmla="+- 0 1289 -149"/>
                            <a:gd name="T151" fmla="*/ 1289 h 7617"/>
                            <a:gd name="T152" fmla="+- 0 6477 782"/>
                            <a:gd name="T153" fmla="*/ T152 w 6726"/>
                            <a:gd name="T154" fmla="+- 0 1239 -149"/>
                            <a:gd name="T155" fmla="*/ 1239 h 7617"/>
                            <a:gd name="T156" fmla="+- 0 6539 782"/>
                            <a:gd name="T157" fmla="*/ T156 w 6726"/>
                            <a:gd name="T158" fmla="+- 0 1187 -149"/>
                            <a:gd name="T159" fmla="*/ 1187 h 7617"/>
                            <a:gd name="T160" fmla="+- 0 6598 782"/>
                            <a:gd name="T161" fmla="*/ T160 w 6726"/>
                            <a:gd name="T162" fmla="+- 0 1132 -149"/>
                            <a:gd name="T163" fmla="*/ 1132 h 7617"/>
                            <a:gd name="T164" fmla="+- 0 6655 782"/>
                            <a:gd name="T165" fmla="*/ T164 w 6726"/>
                            <a:gd name="T166" fmla="+- 0 1075 -149"/>
                            <a:gd name="T167" fmla="*/ 1075 h 7617"/>
                            <a:gd name="T168" fmla="+- 0 6710 782"/>
                            <a:gd name="T169" fmla="*/ T168 w 6726"/>
                            <a:gd name="T170" fmla="+- 0 1016 -149"/>
                            <a:gd name="T171" fmla="*/ 1016 h 7617"/>
                            <a:gd name="T172" fmla="+- 0 6763 782"/>
                            <a:gd name="T173" fmla="*/ T172 w 6726"/>
                            <a:gd name="T174" fmla="+- 0 955 -149"/>
                            <a:gd name="T175" fmla="*/ 955 h 7617"/>
                            <a:gd name="T176" fmla="+- 0 6814 782"/>
                            <a:gd name="T177" fmla="*/ T176 w 6726"/>
                            <a:gd name="T178" fmla="+- 0 892 -149"/>
                            <a:gd name="T179" fmla="*/ 892 h 7617"/>
                            <a:gd name="T180" fmla="+- 0 6863 782"/>
                            <a:gd name="T181" fmla="*/ T180 w 6726"/>
                            <a:gd name="T182" fmla="+- 0 827 -149"/>
                            <a:gd name="T183" fmla="*/ 827 h 7617"/>
                            <a:gd name="T184" fmla="+- 0 6909 782"/>
                            <a:gd name="T185" fmla="*/ T184 w 6726"/>
                            <a:gd name="T186" fmla="+- 0 760 -149"/>
                            <a:gd name="T187" fmla="*/ 760 h 7617"/>
                            <a:gd name="T188" fmla="+- 0 7508 782"/>
                            <a:gd name="T189" fmla="*/ T188 w 6726"/>
                            <a:gd name="T190" fmla="+- 0 -149 -149"/>
                            <a:gd name="T191" fmla="*/ -149 h 761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</a:cxnLst>
                          <a:rect l="0" t="0" r="r" b="b"/>
                          <a:pathLst>
                            <a:path w="6726" h="7617">
                              <a:moveTo>
                                <a:pt x="4011" y="7170"/>
                              </a:moveTo>
                              <a:lnTo>
                                <a:pt x="4011" y="3231"/>
                              </a:lnTo>
                              <a:lnTo>
                                <a:pt x="2953" y="3675"/>
                              </a:lnTo>
                              <a:lnTo>
                                <a:pt x="2953" y="7614"/>
                              </a:lnTo>
                              <a:lnTo>
                                <a:pt x="4011" y="7170"/>
                              </a:lnTo>
                              <a:close/>
                              <a:moveTo>
                                <a:pt x="5874" y="2448"/>
                              </a:moveTo>
                              <a:lnTo>
                                <a:pt x="4816" y="2893"/>
                              </a:lnTo>
                              <a:lnTo>
                                <a:pt x="4816" y="7617"/>
                              </a:lnTo>
                              <a:lnTo>
                                <a:pt x="5874" y="7170"/>
                              </a:lnTo>
                              <a:lnTo>
                                <a:pt x="5874" y="2448"/>
                              </a:lnTo>
                              <a:close/>
                              <a:moveTo>
                                <a:pt x="6726" y="0"/>
                              </a:moveTo>
                              <a:lnTo>
                                <a:pt x="1575" y="2162"/>
                              </a:lnTo>
                              <a:lnTo>
                                <a:pt x="1503" y="2194"/>
                              </a:lnTo>
                              <a:lnTo>
                                <a:pt x="1433" y="2228"/>
                              </a:lnTo>
                              <a:lnTo>
                                <a:pt x="1365" y="2264"/>
                              </a:lnTo>
                              <a:lnTo>
                                <a:pt x="1298" y="2303"/>
                              </a:lnTo>
                              <a:lnTo>
                                <a:pt x="1232" y="2345"/>
                              </a:lnTo>
                              <a:lnTo>
                                <a:pt x="1168" y="2388"/>
                              </a:lnTo>
                              <a:lnTo>
                                <a:pt x="1105" y="2434"/>
                              </a:lnTo>
                              <a:lnTo>
                                <a:pt x="1045" y="2482"/>
                              </a:lnTo>
                              <a:lnTo>
                                <a:pt x="986" y="2532"/>
                              </a:lnTo>
                              <a:lnTo>
                                <a:pt x="928" y="2584"/>
                              </a:lnTo>
                              <a:lnTo>
                                <a:pt x="873" y="2638"/>
                              </a:lnTo>
                              <a:lnTo>
                                <a:pt x="819" y="2694"/>
                              </a:lnTo>
                              <a:lnTo>
                                <a:pt x="767" y="2752"/>
                              </a:lnTo>
                              <a:lnTo>
                                <a:pt x="717" y="2812"/>
                              </a:lnTo>
                              <a:lnTo>
                                <a:pt x="670" y="2873"/>
                              </a:lnTo>
                              <a:lnTo>
                                <a:pt x="624" y="2937"/>
                              </a:lnTo>
                              <a:lnTo>
                                <a:pt x="580" y="3001"/>
                              </a:lnTo>
                              <a:lnTo>
                                <a:pt x="0" y="3880"/>
                              </a:lnTo>
                              <a:lnTo>
                                <a:pt x="5143" y="1722"/>
                              </a:lnTo>
                              <a:lnTo>
                                <a:pt x="5217" y="1689"/>
                              </a:lnTo>
                              <a:lnTo>
                                <a:pt x="5290" y="1653"/>
                              </a:lnTo>
                              <a:lnTo>
                                <a:pt x="5362" y="1615"/>
                              </a:lnTo>
                              <a:lnTo>
                                <a:pt x="5432" y="1575"/>
                              </a:lnTo>
                              <a:lnTo>
                                <a:pt x="5500" y="1532"/>
                              </a:lnTo>
                              <a:lnTo>
                                <a:pt x="5567" y="1486"/>
                              </a:lnTo>
                              <a:lnTo>
                                <a:pt x="5632" y="1438"/>
                              </a:lnTo>
                              <a:lnTo>
                                <a:pt x="5695" y="1388"/>
                              </a:lnTo>
                              <a:lnTo>
                                <a:pt x="5757" y="1336"/>
                              </a:lnTo>
                              <a:lnTo>
                                <a:pt x="5816" y="1281"/>
                              </a:lnTo>
                              <a:lnTo>
                                <a:pt x="5873" y="1224"/>
                              </a:lnTo>
                              <a:lnTo>
                                <a:pt x="5928" y="1165"/>
                              </a:lnTo>
                              <a:lnTo>
                                <a:pt x="5981" y="1104"/>
                              </a:lnTo>
                              <a:lnTo>
                                <a:pt x="6032" y="1041"/>
                              </a:lnTo>
                              <a:lnTo>
                                <a:pt x="6081" y="976"/>
                              </a:lnTo>
                              <a:lnTo>
                                <a:pt x="6127" y="909"/>
                              </a:lnTo>
                              <a:lnTo>
                                <a:pt x="67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6E7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8" name="Freeform 91"/>
                      <wps:cNvSpPr>
                        <a:spLocks noChangeAspect="1" noEditPoints="1" noChangeArrowheads="1" noChangeShapeType="1" noTextEdit="1"/>
                      </wps:cNvSpPr>
                      <wps:spPr bwMode="auto">
                        <a:xfrm>
                          <a:off x="685800" y="2658533"/>
                          <a:ext cx="671830" cy="2289175"/>
                        </a:xfrm>
                        <a:custGeom>
                          <a:avLst/>
                          <a:gdLst>
                            <a:gd name="T0" fmla="+- 0 2930 1872"/>
                            <a:gd name="T1" fmla="*/ T0 w 1058"/>
                            <a:gd name="T2" fmla="+- 0 893 893"/>
                            <a:gd name="T3" fmla="*/ 893 h 3605"/>
                            <a:gd name="T4" fmla="+- 0 1872 1872"/>
                            <a:gd name="T5" fmla="*/ T4 w 1058"/>
                            <a:gd name="T6" fmla="+- 0 1337 893"/>
                            <a:gd name="T7" fmla="*/ 1337 h 3605"/>
                            <a:gd name="T8" fmla="+- 0 1873 1872"/>
                            <a:gd name="T9" fmla="*/ T8 w 1058"/>
                            <a:gd name="T10" fmla="+- 0 4498 893"/>
                            <a:gd name="T11" fmla="*/ 4498 h 3605"/>
                            <a:gd name="T12" fmla="+- 0 2930 1872"/>
                            <a:gd name="T13" fmla="*/ T12 w 1058"/>
                            <a:gd name="T14" fmla="+- 0 4051 893"/>
                            <a:gd name="T15" fmla="*/ 4051 h 3605"/>
                            <a:gd name="T16" fmla="+- 0 2930 1872"/>
                            <a:gd name="T17" fmla="*/ T16 w 1058"/>
                            <a:gd name="T18" fmla="+- 0 893 893"/>
                            <a:gd name="T19" fmla="*/ 893 h 360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058" h="3605">
                              <a:moveTo>
                                <a:pt x="1058" y="0"/>
                              </a:moveTo>
                              <a:lnTo>
                                <a:pt x="0" y="444"/>
                              </a:lnTo>
                              <a:lnTo>
                                <a:pt x="1" y="3605"/>
                              </a:lnTo>
                              <a:lnTo>
                                <a:pt x="1058" y="3158"/>
                              </a:lnTo>
                              <a:lnTo>
                                <a:pt x="105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6E7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080A3972" id="Group 114" o:spid="_x0000_s1026" style="position:absolute;margin-left:0;margin-top:71.7pt;width:336.3pt;height:389.6pt;z-index:-251658240;mso-position-horizontal:center;mso-position-horizontal-relative:margin" coordsize="42710,49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">
              <v:shape id="AutoShape 92" o:spid="_x0000_s1027" style="position:absolute;width:42710;height:48367;visibility:visible;mso-wrap-style:square;v-text-anchor:top" coordsize="6726,76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" path="m4011,7170r,-3939l2953,3675r,3939l4011,7170xm5874,2448l4816,2893r,4724l5874,7170r,-4722xm6726,l1575,2162r-72,32l1433,2228r-68,36l1298,2303r-66,42l1168,2388r-63,46l1045,2482r-59,50l928,2584r-55,54l819,2694r-52,58l717,2812r-47,61l624,2937r-44,64l,3880,5143,1722r74,-33l5290,1653r72,-38l5432,1575r68,-43l5567,1486r65,-48l5695,1388r62,-52l5816,1281r57,-57l5928,1165r53,-61l6032,1041r49,-65l6127,909,6726,xe" fillcolor="#e6e7e8" stroked="f">
                <v:path o:connecttype="custom" o:connectlocs="2546985,4458335;2546985,1957070;1875155,2239010;1875155,4740275;2546985,4458335;3729990,1459865;3058160,1742440;3058160,4742180;3729990,4458335;3729990,1459865;4271010,-94615;1000125,1278255;954405,1298575;909955,1320165;866775,1343025;824230,1367790;782320,1394460;741680,1421765;701675,1450975;663575,1481455;626110,1513205;589280,1546225;554355,1580515;520065,1616075;487045,1652905;455295,1691005;425450,1729740;396240,1770380;368300,1811020;0,2369185;3265805,998855;3312795,977900;3359150,955040;3404870,930910;3449320,905510;3492500,878205;3535045,848995;3576320,818515;3616325,786765;3655695,753745;3693160,718820;3729355,682625;3764280,645160;3797935,606425;3830320,566420;3861435,525145;3890645,482600;4271010,-94615" o:connectangles="0,0,0,0,0,0,0,0,0,0,0,0,0,0,0,0,0,0,0,0,0,0,0,0,0,0,0,0,0,0,0,0,0,0,0,0,0,0,0,0,0,0,0,0,0,0,0,0"/>
                <o:lock v:ext="edit" aspectratio="t" verticies="t" text="t" shapetype="t"/>
              </v:shape>
              <v:shape id="Freeform 91" o:spid="_x0000_s1028" style="position:absolute;left:6858;top:26585;width:6718;height:22892;visibility:visible;mso-wrap-style:square;v-text-anchor:top" coordsize="1058,3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" path="m1058,l,444,1,3605,1058,3158,1058,xe" fillcolor="#e6e7e8" stroked="f">
                <v:path o:connecttype="custom" o:connectlocs="671830,567055;0,848995;635,2856230;671830,2572385;671830,567055" o:connectangles="0,0,0,0,0"/>
                <o:lock v:ext="edit" aspectratio="t" verticies="t" text="t" shapetype="t"/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7B1AB9" w14:textId="0015F31F" w:rsidR="00744B61" w:rsidRPr="00D605A6" w:rsidRDefault="00744B61" w:rsidP="00D605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tjC3NDK0MLO0MDdQ0lEKTi0uzszPAykwrAUAmQYvNywAAAA="/>
  </w:docVars>
  <w:rsids>
    <w:rsidRoot w:val="003C451D"/>
    <w:rsid w:val="00014F6A"/>
    <w:rsid w:val="00023C20"/>
    <w:rsid w:val="00027E67"/>
    <w:rsid w:val="00064D7D"/>
    <w:rsid w:val="000871A6"/>
    <w:rsid w:val="000A4B9D"/>
    <w:rsid w:val="000B18C8"/>
    <w:rsid w:val="000D52C5"/>
    <w:rsid w:val="001A24AF"/>
    <w:rsid w:val="001C13A8"/>
    <w:rsid w:val="001C6E2F"/>
    <w:rsid w:val="001D0023"/>
    <w:rsid w:val="001D12E0"/>
    <w:rsid w:val="00205D51"/>
    <w:rsid w:val="002420C7"/>
    <w:rsid w:val="00335632"/>
    <w:rsid w:val="0034180B"/>
    <w:rsid w:val="00377F8F"/>
    <w:rsid w:val="003C451D"/>
    <w:rsid w:val="003D1244"/>
    <w:rsid w:val="00474A53"/>
    <w:rsid w:val="00487493"/>
    <w:rsid w:val="004A537A"/>
    <w:rsid w:val="004B3BD3"/>
    <w:rsid w:val="004B48BC"/>
    <w:rsid w:val="004F2135"/>
    <w:rsid w:val="004F2ADF"/>
    <w:rsid w:val="004F574A"/>
    <w:rsid w:val="0059326A"/>
    <w:rsid w:val="005A02EC"/>
    <w:rsid w:val="00695159"/>
    <w:rsid w:val="00724449"/>
    <w:rsid w:val="00744B61"/>
    <w:rsid w:val="007B0BED"/>
    <w:rsid w:val="008441CA"/>
    <w:rsid w:val="00845948"/>
    <w:rsid w:val="00927B37"/>
    <w:rsid w:val="009459A2"/>
    <w:rsid w:val="009507DF"/>
    <w:rsid w:val="00950FFE"/>
    <w:rsid w:val="009F24F2"/>
    <w:rsid w:val="00A10CA6"/>
    <w:rsid w:val="00A836C1"/>
    <w:rsid w:val="00B24AE2"/>
    <w:rsid w:val="00B44964"/>
    <w:rsid w:val="00B94942"/>
    <w:rsid w:val="00BD4CBD"/>
    <w:rsid w:val="00C46CB3"/>
    <w:rsid w:val="00C61244"/>
    <w:rsid w:val="00C8133D"/>
    <w:rsid w:val="00D028D4"/>
    <w:rsid w:val="00D273A4"/>
    <w:rsid w:val="00D45AE2"/>
    <w:rsid w:val="00D605A6"/>
    <w:rsid w:val="00DA3803"/>
    <w:rsid w:val="00DB063D"/>
    <w:rsid w:val="00E274E6"/>
    <w:rsid w:val="00E649C8"/>
    <w:rsid w:val="00E65059"/>
    <w:rsid w:val="00E938F3"/>
    <w:rsid w:val="00E950B6"/>
    <w:rsid w:val="00EA2228"/>
    <w:rsid w:val="00EB2622"/>
    <w:rsid w:val="00ED7349"/>
    <w:rsid w:val="00EF117D"/>
    <w:rsid w:val="00F579A4"/>
    <w:rsid w:val="00F60082"/>
    <w:rsid w:val="00F7246C"/>
    <w:rsid w:val="00FD7E80"/>
    <w:rsid w:val="00FE6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1EE73"/>
  <w15:chartTrackingRefBased/>
  <w15:docId w15:val="{9539046C-5612-490F-936D-DE2A7271A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5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51D"/>
  </w:style>
  <w:style w:type="paragraph" w:styleId="Footer">
    <w:name w:val="footer"/>
    <w:basedOn w:val="Normal"/>
    <w:link w:val="FooterChar"/>
    <w:uiPriority w:val="99"/>
    <w:unhideWhenUsed/>
    <w:rsid w:val="003C45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51D"/>
  </w:style>
  <w:style w:type="paragraph" w:styleId="ListParagraph">
    <w:name w:val="List Paragraph"/>
    <w:basedOn w:val="Normal"/>
    <w:uiPriority w:val="34"/>
    <w:qFormat/>
    <w:rsid w:val="0059326A"/>
    <w:pPr>
      <w:ind w:left="720"/>
      <w:contextualSpacing/>
    </w:pPr>
  </w:style>
  <w:style w:type="table" w:styleId="TableGrid">
    <w:name w:val="Table Grid"/>
    <w:basedOn w:val="TableNormal"/>
    <w:uiPriority w:val="39"/>
    <w:rsid w:val="00205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B46BBA-8436-46C4-A4AA-01D25D9728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6</Words>
  <Characters>664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ar Erceg</dc:creator>
  <cp:keywords/>
  <dc:description/>
  <cp:lastModifiedBy>slobodanka stjepanovic</cp:lastModifiedBy>
  <cp:revision>14</cp:revision>
  <dcterms:created xsi:type="dcterms:W3CDTF">2023-07-18T08:08:00Z</dcterms:created>
  <dcterms:modified xsi:type="dcterms:W3CDTF">2024-02-12T12:40:00Z</dcterms:modified>
</cp:coreProperties>
</file>